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f47e14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f47e145-32bd-11ec-999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3:18:0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2WMQ4DQQgDrXyA//+SHxDGRGnSRILikE7HbmEB9gKqH0s96k5SZFRF/+bw0q/9e6cCqvEyGm4OSzxFQ/EpfLjAA02T9AUeUNXViws8oqpSUsWD+kHp1w74xTrfdlANeW/rR/WEOmV/Gx86ziLCpIprPtLSyw/BB/ElBBsVdrZ4nWzwo3QNmXs+cgLMhmx/Xz+3gnSk0LzVM/qjflZ2xUG+PFu8DlW1fx/6qhlniwe7CVaMFtd6aYnQmMPsHrw3U4tWmCB7/XVQ6QaNRR30U883zbg7eB8x2gv0nKU9noNSfig56c8DZpYv5gekoJw46H+MNDYN94WD/uf5S+czmqpO9gNzmzqon+PjCdOqdDAvZ6si2/AkvtgPyBWXyXmgv+fuu2/IRmflhYrj4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Cannot login after it shutdown while working in Ajera in the clou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f47e145-32bd-11ec-999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3:18:0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f47e145-32bd-11ec-999e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f47e145-32bd-11ec-999e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f47e145</dc:title>
  <dc:creator/>
  <cp:keywords/>
  <dcterms:created xsi:type="dcterms:W3CDTF">2026-05-08T03:18:06Z</dcterms:created>
  <dcterms:modified xsi:type="dcterms:W3CDTF">2026-05-08T03:1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